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4B8823E1" w14:textId="6C918DF5" w:rsidR="00CB349F" w:rsidRPr="00796795" w:rsidRDefault="00BE2666" w:rsidP="004C7C79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C30F72">
        <w:rPr>
          <w:b/>
          <w:sz w:val="28"/>
          <w:szCs w:val="28"/>
          <w:lang w:val="sr-Latn-BA"/>
        </w:rPr>
        <w:t>1</w:t>
      </w:r>
      <w:r w:rsidR="0013574B">
        <w:rPr>
          <w:b/>
          <w:sz w:val="28"/>
          <w:szCs w:val="28"/>
          <w:lang w:val="sr-Latn-BA"/>
        </w:rPr>
        <w:t>6</w:t>
      </w:r>
      <w:r w:rsidR="006A11B2">
        <w:rPr>
          <w:b/>
          <w:sz w:val="28"/>
          <w:szCs w:val="28"/>
          <w:lang w:val="sr-Latn-BA"/>
        </w:rPr>
        <w:t>.</w:t>
      </w:r>
      <w:r w:rsidR="000A3582">
        <w:rPr>
          <w:b/>
          <w:sz w:val="28"/>
          <w:szCs w:val="28"/>
          <w:lang w:val="sr-Latn-BA"/>
        </w:rPr>
        <w:t>1</w:t>
      </w:r>
      <w:r w:rsidR="0013574B">
        <w:rPr>
          <w:b/>
          <w:sz w:val="28"/>
          <w:szCs w:val="28"/>
          <w:lang w:val="sr-Latn-BA"/>
        </w:rPr>
        <w:t>2</w:t>
      </w:r>
      <w:r w:rsidR="00284138">
        <w:rPr>
          <w:b/>
          <w:sz w:val="28"/>
          <w:szCs w:val="28"/>
          <w:lang w:val="sr-Latn-BA"/>
        </w:rPr>
        <w:t>.2025.</w:t>
      </w:r>
      <w:r>
        <w:rPr>
          <w:b/>
          <w:sz w:val="28"/>
          <w:szCs w:val="28"/>
          <w:lang w:val="sr-Latn-BA"/>
        </w:rPr>
        <w:t xml:space="preserve"> </w:t>
      </w:r>
    </w:p>
    <w:p w14:paraId="7592EE37" w14:textId="20C9A08E" w:rsidR="00796795" w:rsidRDefault="00796795" w:rsidP="004C7C79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07</w:t>
      </w: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796795" w:rsidRPr="00963B41" w14:paraId="13C6A637" w14:textId="77777777" w:rsidTr="00483553">
        <w:tc>
          <w:tcPr>
            <w:tcW w:w="1248" w:type="dxa"/>
            <w:vMerge w:val="restart"/>
            <w:vAlign w:val="center"/>
          </w:tcPr>
          <w:p w14:paraId="052677DE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2FD14303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0A0488E2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6B0401D1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796795" w:rsidRPr="00963B41" w14:paraId="3E7E5844" w14:textId="77777777" w:rsidTr="00483553">
        <w:tc>
          <w:tcPr>
            <w:tcW w:w="1248" w:type="dxa"/>
            <w:vMerge/>
          </w:tcPr>
          <w:p w14:paraId="46E3460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80331CC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D9A271D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B72BB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CD38B0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1A04A017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796795" w:rsidRPr="00963B41" w14:paraId="0E8DBFFD" w14:textId="77777777" w:rsidTr="00483553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100CEE3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5B1C6337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B1712A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2F95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11955242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6FF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08B217BA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344F3BE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7478A3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9E3AD9" w:rsidRPr="00D928C6" w14:paraId="5A9851CD" w14:textId="77777777" w:rsidTr="00483553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0551C" w14:textId="304BCE73" w:rsidR="009E3AD9" w:rsidRDefault="0013574B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51/2018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C539" w14:textId="1F6AA6C1" w:rsidR="009E3AD9" w:rsidRDefault="0013574B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RS"/>
              </w:rPr>
              <w:t>Savić Anđel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0270" w14:textId="6A0F358A" w:rsidR="009E3AD9" w:rsidRPr="009E3AD9" w:rsidRDefault="00DD4C1C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</w:t>
            </w:r>
            <w:r w:rsidR="009E3AD9">
              <w:rPr>
                <w:b/>
                <w:color w:val="000000"/>
                <w:sz w:val="24"/>
                <w:szCs w:val="24"/>
                <w:lang w:val="sr-Latn-BA"/>
              </w:rPr>
              <w:t>,</w:t>
            </w:r>
            <w:r w:rsidR="0013574B"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4E4A" w14:textId="6DEC3BF7" w:rsidR="009E3AD9" w:rsidRPr="00DD4C1C" w:rsidRDefault="0013574B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514A" w14:textId="15A1DA2A" w:rsidR="009E3AD9" w:rsidRPr="0061557D" w:rsidRDefault="00C30F7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13574B">
              <w:rPr>
                <w:b/>
                <w:color w:val="000000"/>
                <w:sz w:val="24"/>
                <w:szCs w:val="24"/>
                <w:lang w:val="sr-Latn-BA"/>
              </w:rPr>
              <w:t>2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146A5" w14:textId="08F7A80C" w:rsidR="009E3AD9" w:rsidRDefault="0013574B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8,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FFBB6" w14:textId="507DE623" w:rsidR="009E3AD9" w:rsidRDefault="0013574B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C30F72" w:rsidRPr="00D928C6" w14:paraId="632EF4D1" w14:textId="77777777" w:rsidTr="00483553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D569" w14:textId="35E77F52" w:rsidR="00C30F72" w:rsidRDefault="0013574B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49/2018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FC3CF" w14:textId="20B821F2" w:rsidR="00C30F72" w:rsidRDefault="0013574B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iljević Ti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7AB8D" w14:textId="1A10BD54" w:rsidR="00C30F72" w:rsidRDefault="00C30F7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13574B">
              <w:rPr>
                <w:b/>
                <w:color w:val="000000"/>
                <w:sz w:val="24"/>
                <w:szCs w:val="24"/>
                <w:lang w:val="sr-Latn-BA"/>
              </w:rPr>
              <w:t>1,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0CE0" w14:textId="5E684646" w:rsidR="00C30F72" w:rsidRPr="00C30F72" w:rsidRDefault="0013574B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3C03F" w14:textId="2F8B36C3" w:rsidR="00C30F72" w:rsidRDefault="00C30F7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13574B">
              <w:rPr>
                <w:b/>
                <w:color w:val="000000"/>
                <w:sz w:val="24"/>
                <w:szCs w:val="24"/>
                <w:lang w:val="sr-Latn-BA"/>
              </w:rPr>
              <w:t>2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306AF" w14:textId="5C233524" w:rsidR="00C30F72" w:rsidRDefault="0013574B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1</w:t>
            </w:r>
            <w:r w:rsidR="00C30F72">
              <w:rPr>
                <w:b/>
                <w:color w:val="000000"/>
                <w:sz w:val="24"/>
                <w:szCs w:val="24"/>
                <w:lang w:val="sr-Latn-BA"/>
              </w:rPr>
              <w:t>,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41A3A" w14:textId="08D55482" w:rsidR="00C30F72" w:rsidRDefault="0013574B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14CC8567" w14:textId="77777777" w:rsidR="00796795" w:rsidRDefault="00796795" w:rsidP="004C7C79">
      <w:pPr>
        <w:rPr>
          <w:sz w:val="24"/>
          <w:szCs w:val="24"/>
          <w:lang w:val="sr-Latn-RS"/>
        </w:rPr>
      </w:pPr>
    </w:p>
    <w:sectPr w:rsidR="00796795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256B"/>
    <w:rsid w:val="00083A53"/>
    <w:rsid w:val="00085030"/>
    <w:rsid w:val="000856F3"/>
    <w:rsid w:val="00092219"/>
    <w:rsid w:val="000A3582"/>
    <w:rsid w:val="000A3A84"/>
    <w:rsid w:val="000C3C58"/>
    <w:rsid w:val="000C4811"/>
    <w:rsid w:val="000C7105"/>
    <w:rsid w:val="000E39D3"/>
    <w:rsid w:val="000F4437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3574B"/>
    <w:rsid w:val="00152E82"/>
    <w:rsid w:val="001542DB"/>
    <w:rsid w:val="00157DBE"/>
    <w:rsid w:val="0016262C"/>
    <w:rsid w:val="00162FB5"/>
    <w:rsid w:val="00165DD6"/>
    <w:rsid w:val="00173212"/>
    <w:rsid w:val="00186F8F"/>
    <w:rsid w:val="00190394"/>
    <w:rsid w:val="001927C5"/>
    <w:rsid w:val="00196BB4"/>
    <w:rsid w:val="001972E6"/>
    <w:rsid w:val="001A180E"/>
    <w:rsid w:val="001B3F4C"/>
    <w:rsid w:val="001B65EE"/>
    <w:rsid w:val="001C1BB8"/>
    <w:rsid w:val="001E01FD"/>
    <w:rsid w:val="001E06E8"/>
    <w:rsid w:val="001F1E43"/>
    <w:rsid w:val="001F386F"/>
    <w:rsid w:val="001F4051"/>
    <w:rsid w:val="001F71C4"/>
    <w:rsid w:val="001F7AA0"/>
    <w:rsid w:val="0020271C"/>
    <w:rsid w:val="00202E05"/>
    <w:rsid w:val="00205789"/>
    <w:rsid w:val="00205D63"/>
    <w:rsid w:val="00216EBE"/>
    <w:rsid w:val="00230F1D"/>
    <w:rsid w:val="0023107B"/>
    <w:rsid w:val="0023288E"/>
    <w:rsid w:val="00236FCB"/>
    <w:rsid w:val="00257E5F"/>
    <w:rsid w:val="0027163F"/>
    <w:rsid w:val="0027724D"/>
    <w:rsid w:val="00284138"/>
    <w:rsid w:val="00290BC2"/>
    <w:rsid w:val="00291A8C"/>
    <w:rsid w:val="00291BE9"/>
    <w:rsid w:val="00294802"/>
    <w:rsid w:val="002A1DC4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61534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0FBA"/>
    <w:rsid w:val="0046468C"/>
    <w:rsid w:val="00474E8F"/>
    <w:rsid w:val="004820AD"/>
    <w:rsid w:val="00490116"/>
    <w:rsid w:val="00492D2F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3EF7"/>
    <w:rsid w:val="005670D4"/>
    <w:rsid w:val="00570FC2"/>
    <w:rsid w:val="00571443"/>
    <w:rsid w:val="00585BBE"/>
    <w:rsid w:val="00595AFC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2E79"/>
    <w:rsid w:val="0060643B"/>
    <w:rsid w:val="0060765C"/>
    <w:rsid w:val="00614215"/>
    <w:rsid w:val="0061557D"/>
    <w:rsid w:val="00615E6E"/>
    <w:rsid w:val="006163DA"/>
    <w:rsid w:val="00621205"/>
    <w:rsid w:val="00633A5D"/>
    <w:rsid w:val="00634F78"/>
    <w:rsid w:val="00635E3E"/>
    <w:rsid w:val="00636EA8"/>
    <w:rsid w:val="006401CD"/>
    <w:rsid w:val="00640B91"/>
    <w:rsid w:val="0064177D"/>
    <w:rsid w:val="006436C4"/>
    <w:rsid w:val="00655098"/>
    <w:rsid w:val="00665300"/>
    <w:rsid w:val="00670505"/>
    <w:rsid w:val="0067353A"/>
    <w:rsid w:val="006752AA"/>
    <w:rsid w:val="00680A34"/>
    <w:rsid w:val="00692CD7"/>
    <w:rsid w:val="00694F5A"/>
    <w:rsid w:val="00696971"/>
    <w:rsid w:val="006A11B2"/>
    <w:rsid w:val="006A23F0"/>
    <w:rsid w:val="006A7CBE"/>
    <w:rsid w:val="006B2302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451B"/>
    <w:rsid w:val="007952C5"/>
    <w:rsid w:val="00795546"/>
    <w:rsid w:val="00796795"/>
    <w:rsid w:val="0079707B"/>
    <w:rsid w:val="007974A3"/>
    <w:rsid w:val="007A1516"/>
    <w:rsid w:val="007A587A"/>
    <w:rsid w:val="007A70FF"/>
    <w:rsid w:val="007A7E50"/>
    <w:rsid w:val="007B4415"/>
    <w:rsid w:val="007C0153"/>
    <w:rsid w:val="007C2632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58A7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2AC8"/>
    <w:rsid w:val="008E75A3"/>
    <w:rsid w:val="008F38F2"/>
    <w:rsid w:val="0090309D"/>
    <w:rsid w:val="00905889"/>
    <w:rsid w:val="00920E1B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E3AD9"/>
    <w:rsid w:val="009F2222"/>
    <w:rsid w:val="009F7390"/>
    <w:rsid w:val="00A01D4E"/>
    <w:rsid w:val="00A0741E"/>
    <w:rsid w:val="00A1340F"/>
    <w:rsid w:val="00A16452"/>
    <w:rsid w:val="00A16A0C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73A4"/>
    <w:rsid w:val="00AA7D68"/>
    <w:rsid w:val="00AC0799"/>
    <w:rsid w:val="00AC65F8"/>
    <w:rsid w:val="00AC7822"/>
    <w:rsid w:val="00AE72E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54B78"/>
    <w:rsid w:val="00B6162E"/>
    <w:rsid w:val="00B63EDE"/>
    <w:rsid w:val="00B66D20"/>
    <w:rsid w:val="00B80735"/>
    <w:rsid w:val="00B81986"/>
    <w:rsid w:val="00B84992"/>
    <w:rsid w:val="00B857C2"/>
    <w:rsid w:val="00B90CB0"/>
    <w:rsid w:val="00B929CE"/>
    <w:rsid w:val="00B94CE4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235F0"/>
    <w:rsid w:val="00C30F72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349F"/>
    <w:rsid w:val="00CB475F"/>
    <w:rsid w:val="00CB48E2"/>
    <w:rsid w:val="00CC6ED5"/>
    <w:rsid w:val="00CD1901"/>
    <w:rsid w:val="00CD52BA"/>
    <w:rsid w:val="00CD53BD"/>
    <w:rsid w:val="00CE061E"/>
    <w:rsid w:val="00CF69C9"/>
    <w:rsid w:val="00D15849"/>
    <w:rsid w:val="00D217BF"/>
    <w:rsid w:val="00D23B94"/>
    <w:rsid w:val="00D25AD7"/>
    <w:rsid w:val="00D26A76"/>
    <w:rsid w:val="00D275C3"/>
    <w:rsid w:val="00D40DA4"/>
    <w:rsid w:val="00D5021B"/>
    <w:rsid w:val="00D53A2F"/>
    <w:rsid w:val="00D53C78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C58D8"/>
    <w:rsid w:val="00DD1ECE"/>
    <w:rsid w:val="00DD4C1C"/>
    <w:rsid w:val="00DD50EA"/>
    <w:rsid w:val="00DE6EB0"/>
    <w:rsid w:val="00DF0703"/>
    <w:rsid w:val="00DF3588"/>
    <w:rsid w:val="00E03D11"/>
    <w:rsid w:val="00E04A89"/>
    <w:rsid w:val="00E06067"/>
    <w:rsid w:val="00E102AC"/>
    <w:rsid w:val="00E157E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05CB"/>
    <w:rsid w:val="00E71053"/>
    <w:rsid w:val="00E8295C"/>
    <w:rsid w:val="00E92DA7"/>
    <w:rsid w:val="00E942BE"/>
    <w:rsid w:val="00E978E9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074B0"/>
    <w:rsid w:val="00F101F2"/>
    <w:rsid w:val="00F13FDC"/>
    <w:rsid w:val="00F147E6"/>
    <w:rsid w:val="00F16A00"/>
    <w:rsid w:val="00F17717"/>
    <w:rsid w:val="00F216F9"/>
    <w:rsid w:val="00F35B9D"/>
    <w:rsid w:val="00F53CD8"/>
    <w:rsid w:val="00F53E50"/>
    <w:rsid w:val="00F574CB"/>
    <w:rsid w:val="00F64CBA"/>
    <w:rsid w:val="00F71F74"/>
    <w:rsid w:val="00F73874"/>
    <w:rsid w:val="00F77460"/>
    <w:rsid w:val="00F81C1D"/>
    <w:rsid w:val="00F8366A"/>
    <w:rsid w:val="00F8529E"/>
    <w:rsid w:val="00F85942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85</cp:revision>
  <cp:lastPrinted>2019-11-14T16:12:00Z</cp:lastPrinted>
  <dcterms:created xsi:type="dcterms:W3CDTF">2023-09-20T14:08:00Z</dcterms:created>
  <dcterms:modified xsi:type="dcterms:W3CDTF">2025-12-17T09:57:00Z</dcterms:modified>
</cp:coreProperties>
</file>